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10B8" w:rsidRDefault="007510B8" w:rsidP="007510B8">
      <w:pPr>
        <w:spacing w:line="276" w:lineRule="auto"/>
        <w:rPr>
          <w:lang w:val="en-US"/>
        </w:rPr>
      </w:pPr>
      <w:r w:rsidRPr="005A7936">
        <w:rPr>
          <w:b/>
          <w:lang w:val="en-US"/>
        </w:rPr>
        <w:t xml:space="preserve">Table </w:t>
      </w:r>
      <w:r w:rsidR="00E2242E">
        <w:rPr>
          <w:b/>
          <w:lang w:val="en-US"/>
        </w:rPr>
        <w:t>S</w:t>
      </w:r>
      <w:r w:rsidR="00B72ED9">
        <w:rPr>
          <w:b/>
          <w:lang w:val="en-US"/>
        </w:rPr>
        <w:t>2</w:t>
      </w:r>
      <w:bookmarkStart w:id="0" w:name="_GoBack"/>
      <w:bookmarkEnd w:id="0"/>
      <w:r w:rsidRPr="00FE4691">
        <w:rPr>
          <w:b/>
          <w:lang w:val="en-US"/>
        </w:rPr>
        <w:t>:</w:t>
      </w:r>
      <w:r>
        <w:rPr>
          <w:lang w:val="en-US"/>
        </w:rPr>
        <w:t xml:space="preserve"> </w:t>
      </w:r>
      <w:r w:rsidRPr="00F8532A">
        <w:rPr>
          <w:lang w:val="en-US"/>
        </w:rPr>
        <w:t>List of conditions compared with one another</w:t>
      </w:r>
      <w:r>
        <w:rPr>
          <w:lang w:val="en-US"/>
        </w:rPr>
        <w:t xml:space="preserve"> displaying significant differences (p &lt; 0.05).</w:t>
      </w: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7510B8" w:rsidTr="00901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510B8" w:rsidRPr="00CC7511" w:rsidRDefault="007510B8" w:rsidP="00901A4A">
            <w:pPr>
              <w:rPr>
                <w:lang w:val="en-US"/>
              </w:rPr>
            </w:pPr>
            <w:r>
              <w:rPr>
                <w:lang w:val="en-US"/>
              </w:rPr>
              <w:t>Modes</w:t>
            </w:r>
          </w:p>
        </w:tc>
        <w:tc>
          <w:tcPr>
            <w:tcW w:w="2265" w:type="dxa"/>
          </w:tcPr>
          <w:p w:rsidR="007510B8" w:rsidRDefault="007510B8" w:rsidP="00901A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M</w:t>
            </w:r>
            <w:r w:rsidRPr="00BF5B7C">
              <w:rPr>
                <w:vertAlign w:val="subscript"/>
              </w:rPr>
              <w:t>10</w:t>
            </w:r>
          </w:p>
        </w:tc>
        <w:tc>
          <w:tcPr>
            <w:tcW w:w="2266" w:type="dxa"/>
          </w:tcPr>
          <w:p w:rsidR="007510B8" w:rsidRDefault="007510B8" w:rsidP="00901A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M</w:t>
            </w:r>
            <w:r w:rsidRPr="00BF5B7C">
              <w:rPr>
                <w:vertAlign w:val="subscript"/>
              </w:rPr>
              <w:t>2.5</w:t>
            </w:r>
          </w:p>
        </w:tc>
        <w:tc>
          <w:tcPr>
            <w:tcW w:w="2266" w:type="dxa"/>
          </w:tcPr>
          <w:p w:rsidR="007510B8" w:rsidRDefault="007510B8" w:rsidP="00901A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M</w:t>
            </w:r>
            <w:r w:rsidRPr="00BF5B7C">
              <w:rPr>
                <w:vertAlign w:val="subscript"/>
              </w:rPr>
              <w:t>1</w:t>
            </w:r>
          </w:p>
        </w:tc>
      </w:tr>
      <w:tr w:rsidR="007510B8" w:rsidRPr="000403F3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510B8" w:rsidRDefault="007510B8" w:rsidP="00901A4A">
            <w:r>
              <w:t>Mean values after 4.5 min</w:t>
            </w:r>
          </w:p>
        </w:tc>
        <w:tc>
          <w:tcPr>
            <w:tcW w:w="2265" w:type="dxa"/>
          </w:tcPr>
          <w:p w:rsidR="007510B8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1 vs. C2 to C7: </w:t>
            </w:r>
            <w:r>
              <w:rPr>
                <w:lang w:val="en-US"/>
              </w:rPr>
              <w:t>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DA0">
              <w:t xml:space="preserve">3R4F C2 vs. 3R4F C6: p &lt; 0.0001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DA0">
              <w:t xml:space="preserve">MR C2 vs. MR C5: p = 0.0051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DA0">
              <w:t xml:space="preserve">MG C2 vs. MG C6: p = 0.0002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D2DA0">
              <w:t xml:space="preserve">3R4F C4 vs. 3R4F C6: p &lt; 0.0001 </w:t>
            </w:r>
          </w:p>
          <w:p w:rsidR="007510B8" w:rsidRPr="000D2DA0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D2DA0">
              <w:rPr>
                <w:lang w:val="en-US"/>
              </w:rPr>
              <w:t xml:space="preserve">MR C4 vs. MR C6: p = 0.038 </w:t>
            </w:r>
          </w:p>
          <w:p w:rsidR="007510B8" w:rsidRPr="000D2DA0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D2DA0">
              <w:rPr>
                <w:lang w:val="en-US"/>
              </w:rPr>
              <w:t xml:space="preserve">MG C4 vs. MG C6: p = 0.02 </w:t>
            </w:r>
          </w:p>
          <w:p w:rsidR="007510B8" w:rsidRPr="000D2DA0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D2DA0">
              <w:rPr>
                <w:lang w:val="en-US"/>
              </w:rPr>
              <w:t xml:space="preserve">3R4F C5 vs. 3R4F C6: p = 0.0029 </w:t>
            </w:r>
          </w:p>
          <w:p w:rsidR="007510B8" w:rsidRPr="000D2DA0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D2DA0">
              <w:rPr>
                <w:lang w:val="en-US"/>
              </w:rPr>
              <w:t>3R4F C6 vs. 3R4F C7: p &lt; 0.0001</w:t>
            </w:r>
          </w:p>
          <w:p w:rsidR="007510B8" w:rsidRPr="000D2DA0" w:rsidRDefault="007510B8" w:rsidP="007510B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D2DA0">
              <w:rPr>
                <w:lang w:val="en-US"/>
              </w:rPr>
              <w:t>MR C6 vs. MR C7: p = 0.0022</w:t>
            </w:r>
          </w:p>
        </w:tc>
        <w:tc>
          <w:tcPr>
            <w:tcW w:w="2266" w:type="dxa"/>
          </w:tcPr>
          <w:p w:rsidR="007510B8" w:rsidRPr="005C0FC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1 vs. C2 to C7: </w:t>
            </w:r>
            <w:r w:rsidRPr="00914CE3">
              <w:rPr>
                <w:lang w:val="en-US"/>
              </w:rPr>
              <w:t>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3R4F C2 vs. 3R4F C6: p = 0.0046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R C2 vs. MR C6: p = 0.0034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G C2 vs. MG C6: p = 0.0004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G C3 vs. MG C6: p = 0.0452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3R4F C4 vs. 3R4F C6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>MR C4 vs. MR C6: p = 0.0313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>MG C5 vs. MG C6: p = 0.0367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 xml:space="preserve">3R4F C6 vs. 3R4F C7: p &lt; 0.0001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>MR C6 vs. MR C7: p = 0.0014</w:t>
            </w:r>
          </w:p>
          <w:p w:rsidR="007510B8" w:rsidRPr="005C0FC8" w:rsidRDefault="007510B8" w:rsidP="007510B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>MG C6 vs. MG C7: p = 0.0013</w:t>
            </w:r>
          </w:p>
        </w:tc>
        <w:tc>
          <w:tcPr>
            <w:tcW w:w="2266" w:type="dxa"/>
          </w:tcPr>
          <w:p w:rsidR="007510B8" w:rsidRPr="005C0FC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1 vs. C2 to C7: </w:t>
            </w:r>
            <w:r w:rsidRPr="005C0FC8">
              <w:rPr>
                <w:lang w:val="en-US"/>
              </w:rPr>
              <w:t>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3R4F C2 vs. 3R4F C6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R C2 vs. MR C6: p =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G C2 vs. MG C6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3R4F C3 vs</w:t>
            </w:r>
            <w:r>
              <w:t>.</w:t>
            </w:r>
            <w:r w:rsidRPr="005C0FC8">
              <w:t xml:space="preserve"> 3R4F C6: p = 0.0016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G C3 vs. MG C6: p = 0.0042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3R4F C4 vs. 3R4F C6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R C4 vs. MR C6: p = 0.0027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MG C4 vs. MG C6: p = 0.001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C0FC8">
              <w:t>3R4F C5 vs. 3R4F C6: p =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t xml:space="preserve">MR C5 vs. MR C6: p = 0.0249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t>MG C5 vs. MG C6: p = 0.003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t>3R4F C6 vs. 3R4F C7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t>MR C6 vs. MR C7: p &lt; 0.0001</w:t>
            </w:r>
          </w:p>
          <w:p w:rsidR="007510B8" w:rsidRPr="000403F3" w:rsidRDefault="007510B8" w:rsidP="007510B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t>MG C6 vs. MG C7: p &lt; 0.0001</w:t>
            </w:r>
          </w:p>
        </w:tc>
      </w:tr>
      <w:tr w:rsidR="007510B8" w:rsidRPr="000403F3" w:rsidTr="00901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510B8" w:rsidRDefault="007510B8" w:rsidP="00901A4A">
            <w:r>
              <w:t>Mean values after 10 min</w:t>
            </w:r>
          </w:p>
        </w:tc>
        <w:tc>
          <w:tcPr>
            <w:tcW w:w="2265" w:type="dxa"/>
          </w:tcPr>
          <w:p w:rsidR="007510B8" w:rsidRDefault="007510B8" w:rsidP="007510B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1 vs. C2 to C7: </w:t>
            </w:r>
            <w:r w:rsidRPr="00AB14A2">
              <w:rPr>
                <w:lang w:val="en-US"/>
              </w:rPr>
              <w:t>p &lt; 0.0001</w:t>
            </w:r>
          </w:p>
          <w:p w:rsidR="007510B8" w:rsidRDefault="007510B8" w:rsidP="00901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:rsidR="007510B8" w:rsidRDefault="007510B8" w:rsidP="007510B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4A2">
              <w:rPr>
                <w:lang w:val="en-US"/>
              </w:rPr>
              <w:t>3R4F C2 vs. 3R4F C6: p = 0.0293</w:t>
            </w:r>
          </w:p>
        </w:tc>
        <w:tc>
          <w:tcPr>
            <w:tcW w:w="2266" w:type="dxa"/>
          </w:tcPr>
          <w:p w:rsidR="007510B8" w:rsidRPr="00CC7511" w:rsidRDefault="007510B8" w:rsidP="007510B8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1 vs. C2 to C7: </w:t>
            </w:r>
            <w:r w:rsidRPr="00AB14A2">
              <w:rPr>
                <w:lang w:val="en-US"/>
              </w:rPr>
              <w:t>p &lt; 0.0001</w:t>
            </w:r>
          </w:p>
          <w:p w:rsidR="007510B8" w:rsidRPr="00CC7511" w:rsidRDefault="007510B8" w:rsidP="007510B8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C7511">
              <w:rPr>
                <w:lang w:val="en-US"/>
              </w:rPr>
              <w:t>3R4F C2 vs. 3R4F C6: p = 0.022</w:t>
            </w:r>
          </w:p>
        </w:tc>
        <w:tc>
          <w:tcPr>
            <w:tcW w:w="2266" w:type="dxa"/>
          </w:tcPr>
          <w:p w:rsidR="007510B8" w:rsidRPr="000403F3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1 vs. C2 to C7: </w:t>
            </w:r>
            <w:r>
              <w:rPr>
                <w:lang w:val="en-US"/>
              </w:rPr>
              <w:t>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DA0">
              <w:t>3R4F C2 vs. 3R4F C6: p = 0.0176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DA0">
              <w:t>MR C2 vs. MR C6: p = 0.0183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DA0">
              <w:t xml:space="preserve">MG C2 vs. MG C6: p = 0.0023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DA0">
              <w:t>3R4F C4 vs. 3R4F C6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DA0">
              <w:t>MG C4 vs. MG C6: p = 0.0475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2DA0">
              <w:t>3R4F C5 vs. 3R4F C6: p = 0.0278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t>3R4F C6 vs. 3R4F C7: p = 0.0003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t>MR C6 vs. MR C7: p = 0.0204</w:t>
            </w:r>
          </w:p>
          <w:p w:rsidR="007510B8" w:rsidRPr="000403F3" w:rsidRDefault="007510B8" w:rsidP="007510B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403F3">
              <w:rPr>
                <w:lang w:val="en-US"/>
              </w:rPr>
              <w:lastRenderedPageBreak/>
              <w:t>MG C6 vs. MG C7: p = 0.0043</w:t>
            </w:r>
          </w:p>
        </w:tc>
      </w:tr>
      <w:tr w:rsidR="007510B8" w:rsidRPr="005C0FC8" w:rsidTr="0090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510B8" w:rsidRDefault="007510B8" w:rsidP="00901A4A">
            <w:r>
              <w:lastRenderedPageBreak/>
              <w:t>Peaks at 4.5 min</w:t>
            </w:r>
          </w:p>
        </w:tc>
        <w:tc>
          <w:tcPr>
            <w:tcW w:w="2265" w:type="dxa"/>
          </w:tcPr>
          <w:p w:rsidR="007510B8" w:rsidRPr="00AB14A2" w:rsidRDefault="007510B8" w:rsidP="007510B8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1 vs. C2 to C7: </w:t>
            </w:r>
            <w:r>
              <w:rPr>
                <w:lang w:val="en-US"/>
              </w:rPr>
              <w:t>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3R4F C2 vs. 3R4F C6: p = 0.0058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3R4F C4 vs. 3R4F C6: p = 0.023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3R4F C6 vs. 3R4F C7: p = 0.0327</w:t>
            </w:r>
          </w:p>
          <w:p w:rsidR="007510B8" w:rsidRDefault="007510B8" w:rsidP="00901A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7510B8" w:rsidRPr="005C0FC8" w:rsidRDefault="007510B8" w:rsidP="007510B8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1 vs. C2 to C7: </w:t>
            </w:r>
            <w:r>
              <w:rPr>
                <w:lang w:val="en-US"/>
              </w:rPr>
              <w:t>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3R4F C4 vs. 3R4F C6: p = 0.0189</w:t>
            </w:r>
          </w:p>
          <w:p w:rsidR="007510B8" w:rsidRPr="00AB14A2" w:rsidRDefault="007510B8" w:rsidP="007510B8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3R4F C6 vs. 3R4F C7: p = 0.0231</w:t>
            </w:r>
          </w:p>
        </w:tc>
        <w:tc>
          <w:tcPr>
            <w:tcW w:w="2266" w:type="dxa"/>
          </w:tcPr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1 vs. C2 to C7: </w:t>
            </w:r>
            <w:r>
              <w:rPr>
                <w:lang w:val="en-US"/>
              </w:rPr>
              <w:t>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MR C2 vs. MR C6: p = 0.0029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 xml:space="preserve">MG C2 vs. MG C6: p &lt; 0.0001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3R4F C4 vs. 3R4F C6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MR C4 vs. MR C6: p = 0.012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 xml:space="preserve">MG C4 vs. MG C6: p = 0.013 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4A2">
              <w:t>MG C5 vs. MG C6: p = 0.0292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>3R4F C6 vs. 3R4F C7: p &lt; 0.0001</w:t>
            </w:r>
          </w:p>
          <w:p w:rsidR="007510B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>MR C6 vs. MR C7: p = 0.0127</w:t>
            </w:r>
          </w:p>
          <w:p w:rsidR="007510B8" w:rsidRPr="005C0FC8" w:rsidRDefault="007510B8" w:rsidP="007510B8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C0FC8">
              <w:rPr>
                <w:lang w:val="en-US"/>
              </w:rPr>
              <w:t>MG C6 vs. MG C7: p = 0.0001</w:t>
            </w:r>
          </w:p>
        </w:tc>
      </w:tr>
      <w:tr w:rsidR="007510B8" w:rsidTr="00901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510B8" w:rsidRDefault="007510B8" w:rsidP="00901A4A">
            <w:r>
              <w:t>Peaks at 10 min</w:t>
            </w:r>
          </w:p>
        </w:tc>
        <w:tc>
          <w:tcPr>
            <w:tcW w:w="2265" w:type="dxa"/>
          </w:tcPr>
          <w:p w:rsidR="007510B8" w:rsidRDefault="007510B8" w:rsidP="007510B8">
            <w:pPr>
              <w:pStyle w:val="ListParagraph"/>
              <w:numPr>
                <w:ilvl w:val="0"/>
                <w:numId w:val="9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1 vs. C2 to C7: </w:t>
            </w:r>
            <w:r>
              <w:rPr>
                <w:lang w:val="en-US"/>
              </w:rPr>
              <w:t>p &lt; 0.0001</w:t>
            </w:r>
          </w:p>
          <w:p w:rsidR="007510B8" w:rsidRPr="00CC7511" w:rsidRDefault="007510B8" w:rsidP="007510B8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:rsidR="007510B8" w:rsidRPr="00BF5B7C" w:rsidRDefault="007510B8" w:rsidP="007510B8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1 vs. C2 to C7: </w:t>
            </w:r>
            <w:r>
              <w:rPr>
                <w:lang w:val="en-US"/>
              </w:rPr>
              <w:t>p &lt; 0.0001</w:t>
            </w:r>
          </w:p>
        </w:tc>
        <w:tc>
          <w:tcPr>
            <w:tcW w:w="2266" w:type="dxa"/>
          </w:tcPr>
          <w:p w:rsidR="007510B8" w:rsidRPr="00BF5B7C" w:rsidRDefault="007510B8" w:rsidP="007510B8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5B7C">
              <w:t xml:space="preserve">C1 vs. C2 </w:t>
            </w:r>
            <w:r>
              <w:t>to</w:t>
            </w:r>
            <w:r w:rsidRPr="00BF5B7C">
              <w:t xml:space="preserve"> C7: </w:t>
            </w:r>
            <w:r w:rsidRPr="00BF5B7C">
              <w:rPr>
                <w:lang w:val="en-US"/>
              </w:rPr>
              <w:t>p &lt; 0.0001</w:t>
            </w:r>
          </w:p>
        </w:tc>
      </w:tr>
    </w:tbl>
    <w:p w:rsidR="00E07766" w:rsidRPr="00E3372E" w:rsidRDefault="007510B8" w:rsidP="00E3372E">
      <w:pPr>
        <w:spacing w:line="276" w:lineRule="auto"/>
        <w:rPr>
          <w:lang w:val="en-US"/>
        </w:rPr>
      </w:pPr>
      <w:r>
        <w:rPr>
          <w:lang w:val="en-US"/>
        </w:rPr>
        <w:t>3R4F: 3R4F reference cigarette. MR: Marlboro red. MG: Marlboro gold. PM: Particulate matter.</w:t>
      </w:r>
      <w:r>
        <w:rPr>
          <w:lang w:val="en-US"/>
        </w:rPr>
        <w:br/>
        <w:t xml:space="preserve">C: Condition. C1: </w:t>
      </w:r>
      <w:r w:rsidRPr="000770F1">
        <w:rPr>
          <w:lang w:val="en-US"/>
        </w:rPr>
        <w:t>Windows closed,</w:t>
      </w:r>
      <w:r>
        <w:rPr>
          <w:lang w:val="en-US"/>
        </w:rPr>
        <w:t xml:space="preserve"> car</w:t>
      </w:r>
      <w:r w:rsidRPr="000770F1">
        <w:rPr>
          <w:lang w:val="en-US"/>
        </w:rPr>
        <w:t xml:space="preserve"> ventilation off, </w:t>
      </w:r>
      <w:r w:rsidR="00E3372E">
        <w:rPr>
          <w:lang w:val="en-US"/>
        </w:rPr>
        <w:t xml:space="preserve">outside </w:t>
      </w:r>
      <w:r>
        <w:rPr>
          <w:lang w:val="en-US"/>
        </w:rPr>
        <w:t>fan</w:t>
      </w:r>
      <w:r w:rsidRPr="000770F1">
        <w:rPr>
          <w:lang w:val="en-US"/>
        </w:rPr>
        <w:t xml:space="preserve"> off</w:t>
      </w:r>
      <w:r>
        <w:rPr>
          <w:lang w:val="en-US"/>
        </w:rPr>
        <w:t xml:space="preserve">. C2: Window 10 cm </w:t>
      </w:r>
      <w:r w:rsidRPr="00B2604E">
        <w:rPr>
          <w:lang w:val="en-US"/>
        </w:rPr>
        <w:t>opened</w:t>
      </w:r>
      <w:r>
        <w:rPr>
          <w:lang w:val="en-US"/>
        </w:rPr>
        <w:t>, car ventilation on. C3: Window 10 cm opened, car ventilation on,</w:t>
      </w:r>
      <w:r w:rsidR="00E3372E">
        <w:rPr>
          <w:lang w:val="en-US"/>
        </w:rPr>
        <w:t xml:space="preserve"> outside</w:t>
      </w:r>
      <w:r>
        <w:rPr>
          <w:lang w:val="en-US"/>
        </w:rPr>
        <w:t xml:space="preserve"> fan</w:t>
      </w:r>
      <w:r w:rsidRPr="00B2604E">
        <w:rPr>
          <w:lang w:val="en-US"/>
        </w:rPr>
        <w:t xml:space="preserve"> </w:t>
      </w:r>
      <w:r w:rsidR="001E6E79">
        <w:rPr>
          <w:lang w:val="en-US"/>
        </w:rPr>
        <w:t xml:space="preserve">turned </w:t>
      </w:r>
      <w:r w:rsidRPr="00B2604E">
        <w:rPr>
          <w:lang w:val="en-US"/>
        </w:rPr>
        <w:t>on</w:t>
      </w:r>
      <w:r w:rsidR="001E6E79">
        <w:rPr>
          <w:lang w:val="en-US"/>
        </w:rPr>
        <w:t xml:space="preserve"> </w:t>
      </w:r>
      <w:r w:rsidR="00E3372E">
        <w:rPr>
          <w:lang w:val="en-US"/>
        </w:rPr>
        <w:t>at</w:t>
      </w:r>
      <w:r w:rsidR="001E6E79">
        <w:rPr>
          <w:lang w:val="en-US"/>
        </w:rPr>
        <w:t xml:space="preserve"> highest power level</w:t>
      </w:r>
      <w:r>
        <w:rPr>
          <w:lang w:val="en-US"/>
        </w:rPr>
        <w:t xml:space="preserve">. C4: </w:t>
      </w:r>
      <w:r w:rsidRPr="00B2604E">
        <w:rPr>
          <w:lang w:val="en-US"/>
        </w:rPr>
        <w:t>Window half</w:t>
      </w:r>
      <w:r>
        <w:rPr>
          <w:lang w:val="en-US"/>
        </w:rPr>
        <w:t>-</w:t>
      </w:r>
      <w:r w:rsidRPr="00B2604E">
        <w:rPr>
          <w:lang w:val="en-US"/>
        </w:rPr>
        <w:t>opened</w:t>
      </w:r>
      <w:r>
        <w:rPr>
          <w:lang w:val="en-US"/>
        </w:rPr>
        <w:t>, car ventilation on. C5: Window half-opened, car ventilation on,</w:t>
      </w:r>
      <w:r w:rsidR="00E3372E">
        <w:rPr>
          <w:lang w:val="en-US"/>
        </w:rPr>
        <w:t xml:space="preserve"> outside</w:t>
      </w:r>
      <w:r>
        <w:rPr>
          <w:lang w:val="en-US"/>
        </w:rPr>
        <w:t xml:space="preserve"> fan </w:t>
      </w:r>
      <w:r w:rsidR="001E6E79">
        <w:rPr>
          <w:lang w:val="en-US"/>
        </w:rPr>
        <w:t xml:space="preserve">turned </w:t>
      </w:r>
      <w:r>
        <w:rPr>
          <w:lang w:val="en-US"/>
        </w:rPr>
        <w:t>on</w:t>
      </w:r>
      <w:r w:rsidR="001E6E79">
        <w:rPr>
          <w:lang w:val="en-US"/>
        </w:rPr>
        <w:t xml:space="preserve"> </w:t>
      </w:r>
      <w:r w:rsidR="00E3372E">
        <w:rPr>
          <w:lang w:val="en-US"/>
        </w:rPr>
        <w:t>at</w:t>
      </w:r>
      <w:r w:rsidR="001E6E79">
        <w:rPr>
          <w:lang w:val="en-US"/>
        </w:rPr>
        <w:t xml:space="preserve"> highest power level</w:t>
      </w:r>
      <w:r>
        <w:rPr>
          <w:lang w:val="en-US"/>
        </w:rPr>
        <w:t xml:space="preserve">; C6: Window fully opened, car ventilation on. C7: Window fully opened, car ventilation on, </w:t>
      </w:r>
      <w:r w:rsidR="00E3372E">
        <w:rPr>
          <w:lang w:val="en-US"/>
        </w:rPr>
        <w:t xml:space="preserve">outside </w:t>
      </w:r>
      <w:r>
        <w:rPr>
          <w:lang w:val="en-US"/>
        </w:rPr>
        <w:t xml:space="preserve">fan </w:t>
      </w:r>
      <w:r w:rsidR="001E6E79">
        <w:rPr>
          <w:lang w:val="en-US"/>
        </w:rPr>
        <w:t xml:space="preserve">turned </w:t>
      </w:r>
      <w:r>
        <w:rPr>
          <w:lang w:val="en-US"/>
        </w:rPr>
        <w:t>on</w:t>
      </w:r>
      <w:r w:rsidR="001E6E79">
        <w:rPr>
          <w:lang w:val="en-US"/>
        </w:rPr>
        <w:t xml:space="preserve"> </w:t>
      </w:r>
      <w:r w:rsidR="00E3372E">
        <w:rPr>
          <w:lang w:val="en-US"/>
        </w:rPr>
        <w:t>at</w:t>
      </w:r>
      <w:r w:rsidR="001E6E79">
        <w:rPr>
          <w:lang w:val="en-US"/>
        </w:rPr>
        <w:t xml:space="preserve"> highest power level</w:t>
      </w:r>
      <w:r>
        <w:rPr>
          <w:lang w:val="en-US"/>
        </w:rPr>
        <w:t>.</w:t>
      </w:r>
    </w:p>
    <w:sectPr w:rsidR="00E07766" w:rsidRPr="00E3372E" w:rsidSect="00162CC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519B5"/>
    <w:multiLevelType w:val="hybridMultilevel"/>
    <w:tmpl w:val="B382F9A8"/>
    <w:lvl w:ilvl="0" w:tplc="0407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080" w:hanging="180"/>
      </w:pPr>
    </w:lvl>
    <w:lvl w:ilvl="3" w:tplc="FFFFFFFF" w:tentative="1">
      <w:start w:val="1"/>
      <w:numFmt w:val="decimal"/>
      <w:lvlText w:val="%4."/>
      <w:lvlJc w:val="left"/>
      <w:pPr>
        <w:ind w:left="1800" w:hanging="360"/>
      </w:pPr>
    </w:lvl>
    <w:lvl w:ilvl="4" w:tplc="FFFFFFFF" w:tentative="1">
      <w:start w:val="1"/>
      <w:numFmt w:val="lowerLetter"/>
      <w:lvlText w:val="%5."/>
      <w:lvlJc w:val="left"/>
      <w:pPr>
        <w:ind w:left="2520" w:hanging="360"/>
      </w:pPr>
    </w:lvl>
    <w:lvl w:ilvl="5" w:tplc="FFFFFFFF" w:tentative="1">
      <w:start w:val="1"/>
      <w:numFmt w:val="lowerRoman"/>
      <w:lvlText w:val="%6."/>
      <w:lvlJc w:val="right"/>
      <w:pPr>
        <w:ind w:left="3240" w:hanging="180"/>
      </w:pPr>
    </w:lvl>
    <w:lvl w:ilvl="6" w:tplc="FFFFFFFF" w:tentative="1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ind w:left="4680" w:hanging="360"/>
      </w:pPr>
    </w:lvl>
    <w:lvl w:ilvl="8" w:tplc="FFFFFFFF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122550FF"/>
    <w:multiLevelType w:val="hybridMultilevel"/>
    <w:tmpl w:val="47502B5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65513C"/>
    <w:multiLevelType w:val="hybridMultilevel"/>
    <w:tmpl w:val="7F2C497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3942BB"/>
    <w:multiLevelType w:val="hybridMultilevel"/>
    <w:tmpl w:val="96FCD1A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965030"/>
    <w:multiLevelType w:val="hybridMultilevel"/>
    <w:tmpl w:val="297E49D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C101B7"/>
    <w:multiLevelType w:val="hybridMultilevel"/>
    <w:tmpl w:val="63B0D3E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0903FC"/>
    <w:multiLevelType w:val="hybridMultilevel"/>
    <w:tmpl w:val="119CF2C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B07292"/>
    <w:multiLevelType w:val="hybridMultilevel"/>
    <w:tmpl w:val="C2E4417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7A16AA"/>
    <w:multiLevelType w:val="hybridMultilevel"/>
    <w:tmpl w:val="F05A32C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6C76AE"/>
    <w:multiLevelType w:val="hybridMultilevel"/>
    <w:tmpl w:val="FCEECFF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CF52486"/>
    <w:multiLevelType w:val="hybridMultilevel"/>
    <w:tmpl w:val="D4F2CCF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10"/>
  </w:num>
  <w:num w:numId="6">
    <w:abstractNumId w:val="7"/>
  </w:num>
  <w:num w:numId="7">
    <w:abstractNumId w:val="6"/>
  </w:num>
  <w:num w:numId="8">
    <w:abstractNumId w:val="9"/>
  </w:num>
  <w:num w:numId="9">
    <w:abstractNumId w:val="0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tbSwMDA2tTQyMzFU0lEKTi0uzszPAykwrQUAtzIcsSwAAAA="/>
  </w:docVars>
  <w:rsids>
    <w:rsidRoot w:val="007510B8"/>
    <w:rsid w:val="00004332"/>
    <w:rsid w:val="00162CC6"/>
    <w:rsid w:val="001E6E79"/>
    <w:rsid w:val="00597F08"/>
    <w:rsid w:val="007510B8"/>
    <w:rsid w:val="00B72ED9"/>
    <w:rsid w:val="00E07766"/>
    <w:rsid w:val="00E2242E"/>
    <w:rsid w:val="00E3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11E630-E259-4147-9C49-09F14B70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10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510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10B8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10B8"/>
    <w:rPr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7510B8"/>
    <w:pPr>
      <w:ind w:left="720"/>
      <w:contextualSpacing/>
    </w:pPr>
  </w:style>
  <w:style w:type="table" w:styleId="GridTable6Colorful">
    <w:name w:val="Grid Table 6 Colorful"/>
    <w:basedOn w:val="TableNormal"/>
    <w:uiPriority w:val="51"/>
    <w:rsid w:val="007510B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510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0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itt</dc:creator>
  <cp:keywords/>
  <dc:description/>
  <cp:lastModifiedBy>Surya Ayyappan</cp:lastModifiedBy>
  <cp:revision>8</cp:revision>
  <dcterms:created xsi:type="dcterms:W3CDTF">2023-01-17T20:11:00Z</dcterms:created>
  <dcterms:modified xsi:type="dcterms:W3CDTF">2023-05-15T15:03:00Z</dcterms:modified>
</cp:coreProperties>
</file>